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5696634C" w14:textId="1ADE75EF" w:rsidR="00233B3A" w:rsidRPr="00001D4E" w:rsidRDefault="00A33F6C" w:rsidP="00001D4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08684F">
        <w:rPr>
          <w:rFonts w:ascii="Times New Roman" w:hAnsi="Times New Roman" w:cs="Times New Roman"/>
          <w:b/>
          <w:sz w:val="28"/>
          <w:szCs w:val="28"/>
        </w:rPr>
        <w:t>April 17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3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</w:t>
      </w:r>
      <w:r w:rsidR="00F2191B">
        <w:rPr>
          <w:rFonts w:ascii="Times New Roman" w:hAnsi="Times New Roman" w:cs="Times New Roman"/>
          <w:b/>
          <w:sz w:val="28"/>
          <w:szCs w:val="28"/>
        </w:rPr>
        <w:t>00</w:t>
      </w:r>
      <w:r w:rsidR="00C707BD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4D260076" w14:textId="77777777" w:rsidR="00233B3A" w:rsidRDefault="00233B3A" w:rsidP="002160EC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8A2C7A2" w14:textId="167E8F24" w:rsidR="00A33F6C" w:rsidRPr="00292505" w:rsidRDefault="00170A13" w:rsidP="00292505">
      <w:pPr>
        <w:pStyle w:val="Default"/>
        <w:jc w:val="center"/>
      </w:pPr>
      <w:r>
        <w:rPr>
          <w:b/>
          <w:sz w:val="28"/>
          <w:szCs w:val="28"/>
        </w:rPr>
        <w:t>Tentative Agenda</w:t>
      </w: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2DA6DFBB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DF1C7" w14:textId="05F20119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: Roll</w:t>
      </w:r>
      <w:r w:rsidR="00FE1C83" w:rsidRPr="00B06E4C">
        <w:rPr>
          <w:rFonts w:ascii="Times New Roman" w:hAnsi="Times New Roman" w:cs="Times New Roman"/>
          <w:b/>
          <w:bCs/>
          <w:sz w:val="24"/>
          <w:szCs w:val="24"/>
        </w:rPr>
        <w:t>call.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E83AE" w14:textId="68FCADE9" w:rsidR="003564EF" w:rsidRDefault="001C561A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CF4A10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1241EE9" w14:textId="77777777" w:rsidR="00F2191B" w:rsidRPr="00F2191B" w:rsidRDefault="00F2191B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4B3FB6" w14:textId="3118DB82" w:rsidR="003564EF" w:rsidRPr="0036491F" w:rsidRDefault="003564EF" w:rsidP="0036491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Approve minutes </w:t>
      </w:r>
      <w:r w:rsidR="0008684F" w:rsidRPr="00B06E4C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0868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91B">
        <w:rPr>
          <w:rFonts w:ascii="Times New Roman" w:hAnsi="Times New Roman" w:cs="Times New Roman"/>
          <w:b/>
          <w:bCs/>
          <w:sz w:val="24"/>
          <w:szCs w:val="24"/>
        </w:rPr>
        <w:t xml:space="preserve">April </w:t>
      </w:r>
      <w:r w:rsidR="0032606B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meeting: </w:t>
      </w:r>
    </w:p>
    <w:p w14:paraId="43F28AD5" w14:textId="77777777" w:rsidR="0032606B" w:rsidRDefault="0032606B" w:rsidP="0032606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0015C2A" w14:textId="3EB71364" w:rsidR="0032606B" w:rsidRDefault="001C561A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Financials: </w:t>
      </w:r>
      <w:r w:rsidR="00F2191B">
        <w:rPr>
          <w:rFonts w:ascii="Times New Roman" w:hAnsi="Times New Roman" w:cs="Times New Roman"/>
          <w:b/>
          <w:bCs/>
          <w:sz w:val="24"/>
          <w:szCs w:val="24"/>
        </w:rPr>
        <w:t>April</w:t>
      </w:r>
      <w:r w:rsidR="000868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2606B">
        <w:rPr>
          <w:rFonts w:ascii="Times New Roman" w:hAnsi="Times New Roman" w:cs="Times New Roman"/>
          <w:b/>
          <w:bCs/>
          <w:sz w:val="24"/>
          <w:szCs w:val="24"/>
        </w:rPr>
        <w:t>2023</w:t>
      </w:r>
      <w:r w:rsidR="00037278" w:rsidRPr="00B06E4C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1950CD4B" w14:textId="77777777" w:rsidR="0008684F" w:rsidRPr="0008684F" w:rsidRDefault="0008684F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EB115B" w14:textId="70946EBE" w:rsidR="0008684F" w:rsidRDefault="001C561A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E6232C4" w14:textId="7497DE18" w:rsidR="00F2191B" w:rsidRDefault="00F2191B" w:rsidP="00F2191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istant to Coordinator – Interview Team-</w:t>
      </w:r>
    </w:p>
    <w:p w14:paraId="3CD6CF43" w14:textId="44F6CCAF" w:rsidR="00F2191B" w:rsidRDefault="00F2191B" w:rsidP="00F2191B">
      <w:pPr>
        <w:pStyle w:val="ListParagraph"/>
        <w:numPr>
          <w:ilvl w:val="1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iring Process-</w:t>
      </w:r>
    </w:p>
    <w:p w14:paraId="548E1B27" w14:textId="5A1CBE36" w:rsidR="00F2191B" w:rsidRDefault="00DB4CFA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6:15PM Public Hearing on Budget Amendment</w:t>
      </w:r>
    </w:p>
    <w:p w14:paraId="4CA403A5" w14:textId="19486D1B" w:rsidR="00DB4CFA" w:rsidRDefault="00DB4CFA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option of Budget Amendment</w:t>
      </w:r>
    </w:p>
    <w:p w14:paraId="167B250B" w14:textId="77777777" w:rsidR="00DB4CFA" w:rsidRPr="00F2191B" w:rsidRDefault="00DB4CFA" w:rsidP="00F2191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C546F" w14:textId="09254D36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9D5E12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DB4CFA">
        <w:rPr>
          <w:rFonts w:ascii="Times New Roman" w:hAnsi="Times New Roman" w:cs="Times New Roman"/>
          <w:sz w:val="24"/>
          <w:szCs w:val="24"/>
        </w:rPr>
        <w:t>August 15</w:t>
      </w:r>
      <w:r w:rsidR="009D204E">
        <w:rPr>
          <w:rFonts w:ascii="Times New Roman" w:hAnsi="Times New Roman" w:cs="Times New Roman"/>
          <w:sz w:val="24"/>
          <w:szCs w:val="24"/>
        </w:rPr>
        <w:t>,</w:t>
      </w:r>
      <w:r w:rsidR="007A67FF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9343F0" w:rsidRPr="00B06E4C">
        <w:rPr>
          <w:rFonts w:ascii="Times New Roman" w:hAnsi="Times New Roman" w:cs="Times New Roman"/>
          <w:sz w:val="24"/>
          <w:szCs w:val="24"/>
        </w:rPr>
        <w:t>202</w:t>
      </w:r>
      <w:r w:rsidR="005C7F2E">
        <w:rPr>
          <w:rFonts w:ascii="Times New Roman" w:hAnsi="Times New Roman" w:cs="Times New Roman"/>
          <w:sz w:val="24"/>
          <w:szCs w:val="24"/>
        </w:rPr>
        <w:t>3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31FF919B" w14:textId="750F3413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A6597F" w:rsidRPr="00B06E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DF2E" w14:textId="77777777" w:rsidR="00082AB7" w:rsidRDefault="00082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ACD45" w14:textId="4571526D" w:rsidR="00082AB7" w:rsidRDefault="00082AB7">
    <w:pPr>
      <w:pStyle w:val="Footer"/>
    </w:pPr>
    <w:r>
      <w:t xml:space="preserve">Sheriff Dave McDaniel-Chair                             </w:t>
    </w:r>
    <w:r>
      <w:tab/>
      <w:t>Ph: 641-939-8189 EMAIL: dmcdaniel@hardincountyia.gov</w:t>
    </w:r>
  </w:p>
  <w:p w14:paraId="64BDCF21" w14:textId="00013899" w:rsidR="00082AB7" w:rsidRDefault="00082AB7">
    <w:pPr>
      <w:pStyle w:val="Footer"/>
    </w:pPr>
    <w:r>
      <w:t xml:space="preserve">Thomas A. Craighton BS, AAS, CRT, PM, FF-II, IaCEM, DPS-Training Specialist I, MEI       </w:t>
    </w:r>
  </w:p>
  <w:p w14:paraId="19C37B44" w14:textId="63BBAAB6" w:rsidR="00082AB7" w:rsidRDefault="00082AB7">
    <w:pPr>
      <w:pStyle w:val="Footer"/>
    </w:pPr>
    <w:r>
      <w:t>EMA Coordinator</w:t>
    </w:r>
    <w:r>
      <w:tab/>
      <w:t xml:space="preserve">                                                Ph: 641-939-8132 EMAIL: tcraighton@hardincountyia.gov</w:t>
    </w:r>
  </w:p>
  <w:p w14:paraId="5566C134" w14:textId="77777777" w:rsidR="00082AB7" w:rsidRDefault="00082A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0D9F" w14:textId="77777777" w:rsidR="00082AB7" w:rsidRDefault="00082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DB4CFA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DB4CFA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DB4CFA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A16CBD"/>
    <w:multiLevelType w:val="hybridMultilevel"/>
    <w:tmpl w:val="C8E22C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36999794">
    <w:abstractNumId w:val="4"/>
  </w:num>
  <w:num w:numId="2" w16cid:durableId="621884048">
    <w:abstractNumId w:val="24"/>
  </w:num>
  <w:num w:numId="3" w16cid:durableId="1224024443">
    <w:abstractNumId w:val="22"/>
  </w:num>
  <w:num w:numId="4" w16cid:durableId="2066097924">
    <w:abstractNumId w:val="0"/>
  </w:num>
  <w:num w:numId="5" w16cid:durableId="288633215">
    <w:abstractNumId w:val="5"/>
  </w:num>
  <w:num w:numId="6" w16cid:durableId="2039160813">
    <w:abstractNumId w:val="8"/>
  </w:num>
  <w:num w:numId="7" w16cid:durableId="814301900">
    <w:abstractNumId w:val="17"/>
  </w:num>
  <w:num w:numId="8" w16cid:durableId="1037391075">
    <w:abstractNumId w:val="25"/>
  </w:num>
  <w:num w:numId="9" w16cid:durableId="1821651986">
    <w:abstractNumId w:val="12"/>
  </w:num>
  <w:num w:numId="10" w16cid:durableId="1404110710">
    <w:abstractNumId w:val="16"/>
  </w:num>
  <w:num w:numId="11" w16cid:durableId="331639614">
    <w:abstractNumId w:val="7"/>
  </w:num>
  <w:num w:numId="12" w16cid:durableId="585847214">
    <w:abstractNumId w:val="23"/>
  </w:num>
  <w:num w:numId="13" w16cid:durableId="1936865308">
    <w:abstractNumId w:val="9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1"/>
  </w:num>
  <w:num w:numId="17" w16cid:durableId="2043552447">
    <w:abstractNumId w:val="13"/>
  </w:num>
  <w:num w:numId="18" w16cid:durableId="1242912682">
    <w:abstractNumId w:val="14"/>
  </w:num>
  <w:num w:numId="19" w16cid:durableId="1728869176">
    <w:abstractNumId w:val="15"/>
  </w:num>
  <w:num w:numId="20" w16cid:durableId="1386560214">
    <w:abstractNumId w:val="1"/>
  </w:num>
  <w:num w:numId="21" w16cid:durableId="1181620973">
    <w:abstractNumId w:val="21"/>
  </w:num>
  <w:num w:numId="22" w16cid:durableId="929243318">
    <w:abstractNumId w:val="6"/>
  </w:num>
  <w:num w:numId="23" w16cid:durableId="123352961">
    <w:abstractNumId w:val="10"/>
  </w:num>
  <w:num w:numId="24" w16cid:durableId="1436680440">
    <w:abstractNumId w:val="20"/>
  </w:num>
  <w:num w:numId="25" w16cid:durableId="1223374225">
    <w:abstractNumId w:val="19"/>
  </w:num>
  <w:num w:numId="26" w16cid:durableId="142364715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mwrAUA/YDlPSwAAAA=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170A13"/>
    <w:rsid w:val="00173A56"/>
    <w:rsid w:val="001961FC"/>
    <w:rsid w:val="001C561A"/>
    <w:rsid w:val="001C7FBA"/>
    <w:rsid w:val="001D1F6D"/>
    <w:rsid w:val="001E33D1"/>
    <w:rsid w:val="00207348"/>
    <w:rsid w:val="0021161D"/>
    <w:rsid w:val="002160EC"/>
    <w:rsid w:val="00233B3A"/>
    <w:rsid w:val="00260BF2"/>
    <w:rsid w:val="002739E9"/>
    <w:rsid w:val="00292505"/>
    <w:rsid w:val="002971F5"/>
    <w:rsid w:val="002A3E41"/>
    <w:rsid w:val="002B2513"/>
    <w:rsid w:val="002F4E67"/>
    <w:rsid w:val="0032350D"/>
    <w:rsid w:val="0032606B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D3460"/>
    <w:rsid w:val="003E25E0"/>
    <w:rsid w:val="00450669"/>
    <w:rsid w:val="00473AB8"/>
    <w:rsid w:val="004927D2"/>
    <w:rsid w:val="004B210F"/>
    <w:rsid w:val="004C5A43"/>
    <w:rsid w:val="004F09CD"/>
    <w:rsid w:val="0051665B"/>
    <w:rsid w:val="00551179"/>
    <w:rsid w:val="0058730F"/>
    <w:rsid w:val="005B17D0"/>
    <w:rsid w:val="005B2E27"/>
    <w:rsid w:val="005B6056"/>
    <w:rsid w:val="005C4A2D"/>
    <w:rsid w:val="005C7F2E"/>
    <w:rsid w:val="00603840"/>
    <w:rsid w:val="00605D9A"/>
    <w:rsid w:val="00607D56"/>
    <w:rsid w:val="006101A1"/>
    <w:rsid w:val="0061604F"/>
    <w:rsid w:val="006247D0"/>
    <w:rsid w:val="00663330"/>
    <w:rsid w:val="0067468A"/>
    <w:rsid w:val="006A6464"/>
    <w:rsid w:val="006C4BBB"/>
    <w:rsid w:val="006C6F02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8362D9"/>
    <w:rsid w:val="008519D5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33F6C"/>
    <w:rsid w:val="00A40617"/>
    <w:rsid w:val="00A46C46"/>
    <w:rsid w:val="00A559D0"/>
    <w:rsid w:val="00A57324"/>
    <w:rsid w:val="00A64FE0"/>
    <w:rsid w:val="00A6597F"/>
    <w:rsid w:val="00A920DA"/>
    <w:rsid w:val="00AB00EB"/>
    <w:rsid w:val="00AB1961"/>
    <w:rsid w:val="00AB3F78"/>
    <w:rsid w:val="00B06E4C"/>
    <w:rsid w:val="00B170ED"/>
    <w:rsid w:val="00B505CB"/>
    <w:rsid w:val="00B62654"/>
    <w:rsid w:val="00B82CB8"/>
    <w:rsid w:val="00B9789D"/>
    <w:rsid w:val="00BC0FC1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C65C2"/>
    <w:rsid w:val="00CE0746"/>
    <w:rsid w:val="00CF4A10"/>
    <w:rsid w:val="00D33E4A"/>
    <w:rsid w:val="00D369D0"/>
    <w:rsid w:val="00D44DF3"/>
    <w:rsid w:val="00D97C22"/>
    <w:rsid w:val="00DB4CFA"/>
    <w:rsid w:val="00DC44B0"/>
    <w:rsid w:val="00DF19DF"/>
    <w:rsid w:val="00E26C95"/>
    <w:rsid w:val="00E35E2F"/>
    <w:rsid w:val="00E91975"/>
    <w:rsid w:val="00E9598F"/>
    <w:rsid w:val="00EA79F0"/>
    <w:rsid w:val="00EB15B0"/>
    <w:rsid w:val="00EE6F72"/>
    <w:rsid w:val="00F016EC"/>
    <w:rsid w:val="00F11F06"/>
    <w:rsid w:val="00F2191B"/>
    <w:rsid w:val="00F411BD"/>
    <w:rsid w:val="00F6366B"/>
    <w:rsid w:val="00F66ADE"/>
    <w:rsid w:val="00F84291"/>
    <w:rsid w:val="00F96EA1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3</cp:revision>
  <cp:lastPrinted>2023-05-09T13:15:00Z</cp:lastPrinted>
  <dcterms:created xsi:type="dcterms:W3CDTF">2023-05-09T13:11:00Z</dcterms:created>
  <dcterms:modified xsi:type="dcterms:W3CDTF">2023-05-09T13:15:00Z</dcterms:modified>
</cp:coreProperties>
</file>